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geli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ae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eschiera del Garda, VR, Italia Pozzoleng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zzoleng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02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641879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aettiangelica1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